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ec56c4</w:t>
        </w:r>
      </w:hyperlink>
      <w:r>
        <w:t xml:space="preserve"> </w:t>
      </w:r>
      <w:r>
        <w:t xml:space="preserve">on September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August 31, 2021, SARS-CoV-2 has infected over 217,707,751 and cost the lives of 4,530,74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9fca6812-0c26-11ec-b231-4f63726f6f53&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679">
        <w:r>
          <w:rPr>
            <w:rStyle w:val="Hyperlink"/>
          </w:rPr>
          <w:t xml:space="preserve">https://www.medrxiv.org/content/10.1101/2021.02.03.21251071v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a02e58d5-0c26-11ec-a045-6f6e685a585a&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8ec56c4c2c4de869e81996f41101a3d64a44dae6"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ec56c4c2c4de869e81996f41101a3d64a44dae6/"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9fca6812-0c26-11ec-b231-4f63726f6f53&amp;url=L2dyYXBoaWNzL2NvdmlkLXZhY2NpbmUtdHJhY2tlci1nbG9iYWwtZGlzdHJpYnV0aW9u" TargetMode="External" /><Relationship Type="http://schemas.openxmlformats.org/officeDocument/2006/relationships/hyperlink" Id="rId969" Target="https://www.bloomberg.com/tosv2.html?vid=&amp;uuid=a02e58d5-0c26-11ec-a045-6f6e685a585a&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8ec56c4c2c4de869e81996f41101a3d64a44dae6"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ec56c4c2c4de869e81996f41101a3d64a44dae6/"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9fca6812-0c26-11ec-b231-4f63726f6f53&amp;url=L2dyYXBoaWNzL2NvdmlkLXZhY2NpbmUtdHJhY2tlci1nbG9iYWwtZGlzdHJpYnV0aW9u" TargetMode="External" /><Relationship Type="http://schemas.openxmlformats.org/officeDocument/2006/relationships/hyperlink" Id="rId969" Target="https://www.bloomberg.com/tosv2.html?vid=&amp;uuid=a02e58d5-0c26-11ec-a045-6f6e685a585a&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2T19:49:06Z</dcterms:created>
  <dcterms:modified xsi:type="dcterms:W3CDTF">2021-09-02T19: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